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E2889C" w14:textId="77777777" w:rsidR="00657ABF" w:rsidRDefault="00657ABF">
      <w:pPr>
        <w:pStyle w:val="Heading2"/>
        <w:rPr>
          <w:color w:val="000000"/>
        </w:rPr>
      </w:pPr>
    </w:p>
    <w:p w14:paraId="739F9CBE" w14:textId="77777777" w:rsidR="00657ABF" w:rsidRDefault="00362ADD">
      <w:pPr>
        <w:pStyle w:val="Heading2"/>
      </w:pPr>
      <w:r>
        <w:rPr>
          <w:color w:val="000000"/>
        </w:rPr>
        <w:t>4CS015 – Portfolio Task #4</w:t>
      </w:r>
    </w:p>
    <w:p w14:paraId="4D4D0E39" w14:textId="7192DB58" w:rsidR="00657ABF" w:rsidRDefault="00362ADD">
      <w:pPr>
        <w:tabs>
          <w:tab w:val="left" w:pos="8789"/>
        </w:tabs>
      </w:pPr>
      <w:r>
        <w:rPr>
          <w:b/>
        </w:rPr>
        <w:t>STUDENT NAME</w:t>
      </w:r>
      <w:r>
        <w:t>:</w:t>
      </w:r>
      <w:r w:rsidR="00670005">
        <w:rPr>
          <w:u w:val="single"/>
        </w:rPr>
        <w:t xml:space="preserve">  Naomi Thin</w:t>
      </w:r>
      <w:r w:rsidR="00293DB6">
        <w:rPr>
          <w:u w:val="single"/>
        </w:rPr>
        <w:t xml:space="preserve">g  </w:t>
      </w:r>
    </w:p>
    <w:p w14:paraId="20277B73" w14:textId="439503C5" w:rsidR="00657ABF" w:rsidRDefault="00362ADD">
      <w:pPr>
        <w:tabs>
          <w:tab w:val="left" w:pos="8789"/>
        </w:tabs>
        <w:rPr>
          <w:u w:val="single"/>
        </w:rPr>
      </w:pPr>
      <w:r>
        <w:rPr>
          <w:b/>
        </w:rPr>
        <w:t>STUDENT NUMBER</w:t>
      </w:r>
      <w:r>
        <w:t>:</w:t>
      </w:r>
      <w:r w:rsidR="00AD5883">
        <w:rPr>
          <w:u w:val="single"/>
        </w:rPr>
        <w:t xml:space="preserve"> np03cs</w:t>
      </w:r>
      <w:r w:rsidR="007D1F43">
        <w:rPr>
          <w:u w:val="single"/>
        </w:rPr>
        <w:t>4a220491</w:t>
      </w:r>
    </w:p>
    <w:p w14:paraId="25B79CFB" w14:textId="77777777" w:rsidR="00657ABF" w:rsidRDefault="00362ADD">
      <w:r>
        <w:t xml:space="preserve">You will need to complete the workshop and then submit this Word file, complete with your answers, via Canvas, by the end of Semester (week 12). </w:t>
      </w:r>
    </w:p>
    <w:p w14:paraId="100E177D" w14:textId="77777777" w:rsidR="00657ABF" w:rsidRDefault="00362ADD">
      <w:r>
        <w:t>For this assignment (workshop) you will show you how to navigate and create file systems from command prompt in both Windows (os) and Linux(os), also how to create a batch file to be executed in the Windows (os).</w:t>
      </w:r>
    </w:p>
    <w:p w14:paraId="07A7C2C5" w14:textId="77777777" w:rsidR="00657ABF" w:rsidRDefault="00362ADD">
      <w:pPr>
        <w:rPr>
          <w:b/>
        </w:rPr>
      </w:pPr>
      <w:r>
        <w:rPr>
          <w:b/>
        </w:rPr>
        <w:t>NOTE: Please make sure you have written your command as well as the screenshot of the commands.  Failure to do so will result in marks deduction.</w:t>
      </w:r>
    </w:p>
    <w:p w14:paraId="49E7C76C" w14:textId="77777777" w:rsidR="00657ABF" w:rsidRDefault="00362ADD">
      <w:pPr>
        <w:rPr>
          <w:b/>
          <w:sz w:val="26"/>
          <w:szCs w:val="26"/>
          <w:u w:val="single"/>
        </w:rPr>
      </w:pPr>
      <w:r>
        <w:rPr>
          <w:b/>
          <w:sz w:val="26"/>
          <w:szCs w:val="26"/>
          <w:u w:val="single"/>
        </w:rPr>
        <w:t>Task 1 (Windows Command Line)</w:t>
      </w:r>
    </w:p>
    <w:p w14:paraId="5BDA5B7D" w14:textId="1F8184D9" w:rsidR="00657ABF" w:rsidRDefault="00362ADD">
      <w:pPr>
        <w:numPr>
          <w:ilvl w:val="0"/>
          <w:numId w:val="1"/>
        </w:numPr>
      </w:pPr>
      <w:r>
        <w:t>Write a command to Create a directory "</w:t>
      </w:r>
      <w:r>
        <w:rPr>
          <w:b/>
        </w:rPr>
        <w:t>test</w:t>
      </w:r>
      <w:r>
        <w:t>"</w:t>
      </w:r>
    </w:p>
    <w:p w14:paraId="46D241AA" w14:textId="7ACAC5A5" w:rsidR="00670005" w:rsidRDefault="00670005" w:rsidP="00670005">
      <w:pPr>
        <w:ind w:left="720"/>
      </w:pPr>
      <w:r w:rsidRPr="00670005">
        <w:rPr>
          <w:noProof/>
        </w:rPr>
        <w:drawing>
          <wp:inline distT="0" distB="0" distL="0" distR="0" wp14:anchorId="500D4B25" wp14:editId="29089C31">
            <wp:extent cx="3419952" cy="809738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419952" cy="809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4C1C5" w14:textId="4A5CBDCC" w:rsidR="00657ABF" w:rsidRPr="00670005" w:rsidRDefault="00362ADD">
      <w:pPr>
        <w:numPr>
          <w:ilvl w:val="0"/>
          <w:numId w:val="1"/>
        </w:numPr>
      </w:pPr>
      <w:r>
        <w:t xml:space="preserve">Write the command to list all the directories/files inside the directory </w:t>
      </w:r>
      <w:r>
        <w:rPr>
          <w:b/>
        </w:rPr>
        <w:t>test</w:t>
      </w:r>
    </w:p>
    <w:p w14:paraId="62EA0536" w14:textId="5E3577B4" w:rsidR="00670005" w:rsidRDefault="00670005" w:rsidP="00670005">
      <w:pPr>
        <w:ind w:left="720"/>
      </w:pPr>
      <w:r w:rsidRPr="00670005">
        <w:rPr>
          <w:noProof/>
        </w:rPr>
        <w:drawing>
          <wp:inline distT="0" distB="0" distL="0" distR="0" wp14:anchorId="443E1B7E" wp14:editId="1DB18838">
            <wp:extent cx="4515480" cy="2638793"/>
            <wp:effectExtent l="0" t="0" r="0" b="9525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15480" cy="2638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A89F7" w14:textId="3EC37ED9" w:rsidR="00657ABF" w:rsidRDefault="00362ADD">
      <w:pPr>
        <w:numPr>
          <w:ilvl w:val="0"/>
          <w:numId w:val="1"/>
        </w:numPr>
      </w:pPr>
      <w:r>
        <w:t>Create a file "</w:t>
      </w:r>
      <w:r>
        <w:rPr>
          <w:b/>
        </w:rPr>
        <w:t>hello.txt</w:t>
      </w:r>
      <w:r>
        <w:t>" containing the word "Hello", inside  the test directory.</w:t>
      </w:r>
    </w:p>
    <w:p w14:paraId="6CE60EA4" w14:textId="32D50C09" w:rsidR="00670005" w:rsidRPr="00670005" w:rsidRDefault="00670005" w:rsidP="00670005">
      <w:pPr>
        <w:ind w:left="720"/>
        <w:rPr>
          <w:lang w:val="en-US"/>
        </w:rPr>
      </w:pPr>
      <w:r w:rsidRPr="00670005">
        <w:rPr>
          <w:noProof/>
          <w:lang w:val="en-US"/>
        </w:rPr>
        <w:lastRenderedPageBreak/>
        <w:drawing>
          <wp:inline distT="0" distB="0" distL="0" distR="0" wp14:anchorId="323B88F7" wp14:editId="31024173">
            <wp:extent cx="4829849" cy="771633"/>
            <wp:effectExtent l="0" t="0" r="0" b="9525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29849" cy="771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BBC0C" w14:textId="7A3F7F86" w:rsidR="00657ABF" w:rsidRDefault="00362ADD">
      <w:pPr>
        <w:numPr>
          <w:ilvl w:val="0"/>
          <w:numId w:val="1"/>
        </w:numPr>
      </w:pPr>
      <w:r>
        <w:t xml:space="preserve">Display the content of </w:t>
      </w:r>
      <w:r>
        <w:rPr>
          <w:b/>
        </w:rPr>
        <w:t>hello.txt</w:t>
      </w:r>
      <w:r>
        <w:t xml:space="preserve"> in the command line.</w:t>
      </w:r>
    </w:p>
    <w:p w14:paraId="710C3B8D" w14:textId="0EB598B7" w:rsidR="00670005" w:rsidRDefault="00670005" w:rsidP="00670005">
      <w:pPr>
        <w:ind w:left="720"/>
      </w:pPr>
      <w:r w:rsidRPr="00670005">
        <w:rPr>
          <w:noProof/>
        </w:rPr>
        <w:drawing>
          <wp:inline distT="0" distB="0" distL="0" distR="0" wp14:anchorId="67B05E66" wp14:editId="7422588D">
            <wp:extent cx="3953427" cy="609685"/>
            <wp:effectExtent l="0" t="0" r="9525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53427" cy="60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73686" w14:textId="5F434A61" w:rsidR="00670005" w:rsidRDefault="00670005" w:rsidP="00670005">
      <w:pPr>
        <w:ind w:left="720"/>
      </w:pPr>
      <w:r w:rsidRPr="00670005">
        <w:rPr>
          <w:noProof/>
        </w:rPr>
        <w:drawing>
          <wp:inline distT="0" distB="0" distL="0" distR="0" wp14:anchorId="33895F27" wp14:editId="381434EF">
            <wp:extent cx="2076740" cy="1267002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076740" cy="1267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79E0BD" w14:textId="64AC0FD5" w:rsidR="00657ABF" w:rsidRPr="00670005" w:rsidRDefault="00362ADD">
      <w:pPr>
        <w:numPr>
          <w:ilvl w:val="0"/>
          <w:numId w:val="1"/>
        </w:numPr>
      </w:pPr>
      <w:r>
        <w:t xml:space="preserve">Make directory </w:t>
      </w:r>
      <w:r>
        <w:rPr>
          <w:b/>
        </w:rPr>
        <w:t xml:space="preserve">test1  </w:t>
      </w:r>
      <w:r>
        <w:t>in the Desktop and copy</w:t>
      </w:r>
      <w:r>
        <w:rPr>
          <w:b/>
        </w:rPr>
        <w:t xml:space="preserve"> hello.txt</w:t>
      </w:r>
      <w:r>
        <w:t xml:space="preserve"> from </w:t>
      </w:r>
      <w:r>
        <w:rPr>
          <w:b/>
        </w:rPr>
        <w:t>test</w:t>
      </w:r>
      <w:r>
        <w:t xml:space="preserve"> to </w:t>
      </w:r>
      <w:r>
        <w:rPr>
          <w:b/>
        </w:rPr>
        <w:t>test1</w:t>
      </w:r>
    </w:p>
    <w:p w14:paraId="37E84CE6" w14:textId="1AF6FEF7" w:rsidR="00670005" w:rsidRDefault="00AD3890" w:rsidP="00670005">
      <w:pPr>
        <w:ind w:left="720"/>
      </w:pPr>
      <w:r w:rsidRPr="00AD3890">
        <w:rPr>
          <w:noProof/>
        </w:rPr>
        <w:drawing>
          <wp:inline distT="0" distB="0" distL="0" distR="0" wp14:anchorId="10A01350" wp14:editId="6811A5C6">
            <wp:extent cx="3943900" cy="1476581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43900" cy="1476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F9E55" w14:textId="0811823D" w:rsidR="00657ABF" w:rsidRDefault="00362ADD">
      <w:pPr>
        <w:numPr>
          <w:ilvl w:val="0"/>
          <w:numId w:val="1"/>
        </w:numPr>
      </w:pPr>
      <w:r>
        <w:t xml:space="preserve"> Now delete the file </w:t>
      </w:r>
      <w:r>
        <w:rPr>
          <w:b/>
        </w:rPr>
        <w:t>hello.txt</w:t>
      </w:r>
      <w:r>
        <w:t xml:space="preserve"> in the current directory </w:t>
      </w:r>
    </w:p>
    <w:p w14:paraId="22BE0174" w14:textId="3F24C283" w:rsidR="00AD3890" w:rsidRDefault="00AD3890" w:rsidP="00AD3890">
      <w:pPr>
        <w:ind w:left="720"/>
      </w:pPr>
      <w:r w:rsidRPr="00AD3890">
        <w:rPr>
          <w:noProof/>
        </w:rPr>
        <w:drawing>
          <wp:inline distT="0" distB="0" distL="0" distR="0" wp14:anchorId="0046F2BC" wp14:editId="3CDAD34A">
            <wp:extent cx="4163006" cy="1000265"/>
            <wp:effectExtent l="0" t="0" r="0" b="9525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63006" cy="100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9FD64" w14:textId="31E8922E" w:rsidR="00657ABF" w:rsidRDefault="00362ADD">
      <w:pPr>
        <w:numPr>
          <w:ilvl w:val="0"/>
          <w:numId w:val="1"/>
        </w:numPr>
      </w:pPr>
      <w:r>
        <w:t>Write a command to display your current directory.</w:t>
      </w:r>
    </w:p>
    <w:p w14:paraId="423CBDD6" w14:textId="49E00712" w:rsidR="00AD3890" w:rsidRDefault="00AD3890" w:rsidP="00AD3890">
      <w:pPr>
        <w:ind w:left="720"/>
      </w:pPr>
      <w:r w:rsidRPr="00AD3890">
        <w:rPr>
          <w:noProof/>
        </w:rPr>
        <w:lastRenderedPageBreak/>
        <w:drawing>
          <wp:inline distT="0" distB="0" distL="0" distR="0" wp14:anchorId="327C19A1" wp14:editId="5DEFF207">
            <wp:extent cx="4563112" cy="2324424"/>
            <wp:effectExtent l="0" t="0" r="889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63112" cy="2324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ACF5A" w14:textId="5924EDC1" w:rsidR="00657ABF" w:rsidRPr="00AD3890" w:rsidRDefault="00362ADD">
      <w:pPr>
        <w:numPr>
          <w:ilvl w:val="0"/>
          <w:numId w:val="1"/>
        </w:numPr>
      </w:pPr>
      <w:r>
        <w:t xml:space="preserve">Now rename the file to </w:t>
      </w:r>
      <w:r>
        <w:rPr>
          <w:b/>
        </w:rPr>
        <w:t xml:space="preserve">hello2.txt </w:t>
      </w:r>
    </w:p>
    <w:p w14:paraId="78C1DE93" w14:textId="74BCA5B6" w:rsidR="00AD3890" w:rsidRDefault="00AD3890" w:rsidP="00AD3890">
      <w:pPr>
        <w:ind w:left="720"/>
      </w:pPr>
      <w:r w:rsidRPr="00AD3890">
        <w:rPr>
          <w:noProof/>
        </w:rPr>
        <w:drawing>
          <wp:inline distT="0" distB="0" distL="0" distR="0" wp14:anchorId="042E1F0C" wp14:editId="7869C06F">
            <wp:extent cx="5268060" cy="1066949"/>
            <wp:effectExtent l="0" t="0" r="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68060" cy="1066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18A6F" w14:textId="0C08618E" w:rsidR="00657ABF" w:rsidRDefault="00362ADD">
      <w:pPr>
        <w:numPr>
          <w:ilvl w:val="0"/>
          <w:numId w:val="1"/>
        </w:numPr>
      </w:pPr>
      <w:r>
        <w:t>Now navigate outside the directory test.</w:t>
      </w:r>
    </w:p>
    <w:p w14:paraId="3893488C" w14:textId="05C951CE" w:rsidR="00AD3890" w:rsidRDefault="00AD3890" w:rsidP="00AD3890">
      <w:pPr>
        <w:ind w:left="720"/>
      </w:pPr>
      <w:r w:rsidRPr="00AD3890">
        <w:rPr>
          <w:noProof/>
        </w:rPr>
        <w:drawing>
          <wp:inline distT="0" distB="0" distL="0" distR="0" wp14:anchorId="17540203" wp14:editId="0CDDED15">
            <wp:extent cx="3486637" cy="685896"/>
            <wp:effectExtent l="0" t="0" r="0" b="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86637" cy="6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89CE3" w14:textId="77777777" w:rsidR="00657ABF" w:rsidRDefault="00362ADD">
      <w:pPr>
        <w:numPr>
          <w:ilvl w:val="0"/>
          <w:numId w:val="1"/>
        </w:numPr>
      </w:pPr>
      <w:r>
        <w:t>Write the command to print the tree structure. It should look something like this:</w:t>
      </w:r>
    </w:p>
    <w:p w14:paraId="5E67A520" w14:textId="77777777" w:rsidR="00657ABF" w:rsidRDefault="00362ADD">
      <w:pPr>
        <w:ind w:left="720"/>
      </w:pPr>
      <w:r>
        <w:rPr>
          <w:noProof/>
        </w:rPr>
        <w:drawing>
          <wp:inline distT="114300" distB="114300" distL="114300" distR="114300" wp14:anchorId="576C88EA" wp14:editId="79CD60B5">
            <wp:extent cx="4152900" cy="819150"/>
            <wp:effectExtent l="0" t="0" r="0" b="0"/>
            <wp:docPr id="12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52900" cy="8191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936B5C9" w14:textId="47AAE042" w:rsidR="00657ABF" w:rsidRDefault="00AD3890">
      <w:pPr>
        <w:rPr>
          <w:b/>
          <w:sz w:val="26"/>
          <w:szCs w:val="26"/>
          <w:u w:val="single"/>
        </w:rPr>
      </w:pPr>
      <w:r w:rsidRPr="00AD3890">
        <w:rPr>
          <w:noProof/>
        </w:rPr>
        <w:lastRenderedPageBreak/>
        <w:drawing>
          <wp:inline distT="0" distB="0" distL="0" distR="0" wp14:anchorId="016A259D" wp14:editId="60319F25">
            <wp:extent cx="5782482" cy="4410691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82482" cy="4410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52E8AED8" w14:textId="77777777" w:rsidR="00657ABF" w:rsidRDefault="00362ADD">
      <w:pPr>
        <w:rPr>
          <w:b/>
          <w:sz w:val="26"/>
          <w:szCs w:val="26"/>
          <w:u w:val="single"/>
        </w:rPr>
      </w:pPr>
      <w:r>
        <w:rPr>
          <w:b/>
          <w:sz w:val="26"/>
          <w:szCs w:val="26"/>
          <w:u w:val="single"/>
        </w:rPr>
        <w:lastRenderedPageBreak/>
        <w:t>Task 2</w:t>
      </w:r>
    </w:p>
    <w:p w14:paraId="4388719B" w14:textId="77777777" w:rsidR="00657ABF" w:rsidRDefault="00362ADD">
      <w:r>
        <w:t>Create the following directory structure and paste it after this picture. (15 marks):</w:t>
      </w:r>
    </w:p>
    <w:p w14:paraId="647B18AE" w14:textId="77777777" w:rsidR="00657ABF" w:rsidRDefault="00362ADD">
      <w:pPr>
        <w:rPr>
          <w:b/>
        </w:rPr>
      </w:pPr>
      <w:r>
        <w:rPr>
          <w:b/>
        </w:rPr>
        <w:t>Note: MYMODULES must be inside &lt;your_name&gt; directory.</w:t>
      </w:r>
    </w:p>
    <w:p w14:paraId="616EAF17" w14:textId="77777777" w:rsidR="00657ABF" w:rsidRDefault="00362ADD">
      <w:pPr>
        <w:rPr>
          <w:b/>
        </w:rPr>
      </w:pPr>
      <w:r>
        <w:rPr>
          <w:b/>
        </w:rPr>
        <w:t>Make a directory with your name on the desktop and navigate to the directory before you display the following structure.</w:t>
      </w:r>
    </w:p>
    <w:p w14:paraId="6E3FE410" w14:textId="77777777" w:rsidR="00657ABF" w:rsidRDefault="00657ABF"/>
    <w:p w14:paraId="241D2A6F" w14:textId="77777777" w:rsidR="00657ABF" w:rsidRDefault="00362ADD">
      <w:pPr>
        <w:jc w:val="center"/>
      </w:pPr>
      <w:r>
        <w:rPr>
          <w:noProof/>
        </w:rPr>
        <w:drawing>
          <wp:inline distT="0" distB="0" distL="0" distR="0" wp14:anchorId="5703E894" wp14:editId="4BFE541A">
            <wp:extent cx="4237990" cy="3037205"/>
            <wp:effectExtent l="0" t="0" r="0" b="0"/>
            <wp:docPr id="10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37990" cy="303720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DF1981A" w14:textId="77777777" w:rsidR="00657ABF" w:rsidRDefault="00657ABF"/>
    <w:p w14:paraId="0864E4A2" w14:textId="77777777" w:rsidR="00657ABF" w:rsidRDefault="00362ADD">
      <w:r>
        <w:t>[Insert your picture here]</w:t>
      </w:r>
    </w:p>
    <w:p w14:paraId="21A3BD65" w14:textId="69486D5E" w:rsidR="00657ABF" w:rsidRDefault="00732F0F">
      <w:r w:rsidRPr="00732F0F">
        <w:rPr>
          <w:noProof/>
        </w:rPr>
        <w:lastRenderedPageBreak/>
        <w:drawing>
          <wp:inline distT="0" distB="0" distL="0" distR="0" wp14:anchorId="10BFFE2C" wp14:editId="1E02B78D">
            <wp:extent cx="6188710" cy="5597525"/>
            <wp:effectExtent l="0" t="0" r="2540" b="31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559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98A47D" w14:textId="6156A4C0" w:rsidR="00732F0F" w:rsidRDefault="00732F0F">
      <w:r w:rsidRPr="00732F0F">
        <w:rPr>
          <w:noProof/>
        </w:rPr>
        <w:lastRenderedPageBreak/>
        <w:drawing>
          <wp:inline distT="0" distB="0" distL="0" distR="0" wp14:anchorId="0BB0D36B" wp14:editId="19AB728F">
            <wp:extent cx="6154009" cy="3620005"/>
            <wp:effectExtent l="0" t="0" r="0" b="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54009" cy="3620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B3A8E" w14:textId="44CC1996" w:rsidR="00732F0F" w:rsidRDefault="00732F0F">
      <w:r w:rsidRPr="00732F0F">
        <w:rPr>
          <w:noProof/>
        </w:rPr>
        <w:drawing>
          <wp:inline distT="0" distB="0" distL="0" distR="0" wp14:anchorId="64FE759E" wp14:editId="10F329CF">
            <wp:extent cx="4172532" cy="3858163"/>
            <wp:effectExtent l="0" t="0" r="0" b="9525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172532" cy="3858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59B6B" w14:textId="77777777" w:rsidR="00657ABF" w:rsidRDefault="00362ADD">
      <w:pPr>
        <w:spacing w:after="0" w:line="240" w:lineRule="auto"/>
        <w:rPr>
          <w:u w:val="single"/>
        </w:rPr>
      </w:pPr>
      <w:r>
        <w:br w:type="page"/>
      </w:r>
    </w:p>
    <w:p w14:paraId="69481589" w14:textId="77777777" w:rsidR="00657ABF" w:rsidRDefault="00362ADD">
      <w:pPr>
        <w:rPr>
          <w:b/>
          <w:sz w:val="26"/>
          <w:szCs w:val="26"/>
          <w:u w:val="single"/>
        </w:rPr>
      </w:pPr>
      <w:r>
        <w:rPr>
          <w:b/>
          <w:sz w:val="26"/>
          <w:szCs w:val="26"/>
          <w:u w:val="single"/>
        </w:rPr>
        <w:lastRenderedPageBreak/>
        <w:t xml:space="preserve"> Task 3(Linux terminal)</w:t>
      </w:r>
      <w:r>
        <w:rPr>
          <w:sz w:val="26"/>
          <w:szCs w:val="26"/>
        </w:rPr>
        <w:t xml:space="preserve">     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t>(10 marks)</w:t>
      </w:r>
    </w:p>
    <w:p w14:paraId="0D6F156B" w14:textId="77777777" w:rsidR="00657ABF" w:rsidRDefault="00362ADD">
      <w:pPr>
        <w:rPr>
          <w:b/>
          <w:sz w:val="26"/>
          <w:szCs w:val="26"/>
          <w:u w:val="single"/>
        </w:rPr>
      </w:pPr>
      <w:r>
        <w:t>Now, Boot into Linux operating system in virtualbox or Windows-SubSystem for LInux(On Windows)</w:t>
      </w:r>
    </w:p>
    <w:p w14:paraId="79956BE1" w14:textId="26533ED1" w:rsidR="00657ABF" w:rsidRDefault="00362ADD">
      <w:pPr>
        <w:numPr>
          <w:ilvl w:val="0"/>
          <w:numId w:val="2"/>
        </w:numPr>
      </w:pPr>
      <w:r>
        <w:t>Write a command to Create a directory "</w:t>
      </w:r>
      <w:r>
        <w:rPr>
          <w:b/>
        </w:rPr>
        <w:t>test</w:t>
      </w:r>
      <w:r>
        <w:t>"</w:t>
      </w:r>
    </w:p>
    <w:p w14:paraId="629D9883" w14:textId="1464EB9B" w:rsidR="009E0BE9" w:rsidRDefault="009E0BE9" w:rsidP="009E0BE9">
      <w:pPr>
        <w:ind w:left="720"/>
      </w:pPr>
      <w:r w:rsidRPr="009E0BE9">
        <w:rPr>
          <w:noProof/>
        </w:rPr>
        <w:drawing>
          <wp:inline distT="0" distB="0" distL="0" distR="0" wp14:anchorId="7EAF4630" wp14:editId="25249813">
            <wp:extent cx="3810532" cy="1600423"/>
            <wp:effectExtent l="0" t="0" r="0" b="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10532" cy="160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897E9" w14:textId="07EAD577" w:rsidR="00657ABF" w:rsidRPr="009E0BE9" w:rsidRDefault="00362ADD">
      <w:pPr>
        <w:numPr>
          <w:ilvl w:val="0"/>
          <w:numId w:val="2"/>
        </w:numPr>
      </w:pPr>
      <w:r>
        <w:t xml:space="preserve">Write the command to list all the directories/files inside the directory </w:t>
      </w:r>
      <w:r>
        <w:rPr>
          <w:b/>
        </w:rPr>
        <w:t>test</w:t>
      </w:r>
    </w:p>
    <w:p w14:paraId="570BF16C" w14:textId="3486C766" w:rsidR="009E0BE9" w:rsidRDefault="009E0BE9" w:rsidP="009E0BE9">
      <w:pPr>
        <w:ind w:left="720"/>
      </w:pPr>
      <w:r>
        <w:rPr>
          <w:b/>
        </w:rPr>
        <w:t xml:space="preserve"> </w:t>
      </w:r>
      <w:r w:rsidRPr="009E0BE9">
        <w:rPr>
          <w:b/>
          <w:noProof/>
        </w:rPr>
        <w:drawing>
          <wp:inline distT="0" distB="0" distL="0" distR="0" wp14:anchorId="7EB1E26C" wp14:editId="094844DF">
            <wp:extent cx="3648584" cy="676369"/>
            <wp:effectExtent l="0" t="0" r="9525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648584" cy="676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8CB8C" w14:textId="319C6A39" w:rsidR="00657ABF" w:rsidRDefault="00362ADD">
      <w:pPr>
        <w:numPr>
          <w:ilvl w:val="0"/>
          <w:numId w:val="2"/>
        </w:numPr>
      </w:pPr>
      <w:r>
        <w:t>Create a file "</w:t>
      </w:r>
      <w:r>
        <w:rPr>
          <w:b/>
        </w:rPr>
        <w:t>hello.txt</w:t>
      </w:r>
      <w:r>
        <w:t>" containing the word "Hello", inside  the test directory.</w:t>
      </w:r>
    </w:p>
    <w:p w14:paraId="58A3E233" w14:textId="1091227A" w:rsidR="009E0BE9" w:rsidRDefault="009E0BE9" w:rsidP="009E0BE9">
      <w:pPr>
        <w:ind w:left="720"/>
      </w:pPr>
      <w:r w:rsidRPr="009E0BE9">
        <w:rPr>
          <w:noProof/>
        </w:rPr>
        <w:drawing>
          <wp:inline distT="0" distB="0" distL="0" distR="0" wp14:anchorId="2AE46AB4" wp14:editId="17DE40B4">
            <wp:extent cx="5191850" cy="476316"/>
            <wp:effectExtent l="0" t="0" r="889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191850" cy="476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355DC1" w14:textId="4464ED8A" w:rsidR="00657ABF" w:rsidRDefault="00362ADD">
      <w:pPr>
        <w:numPr>
          <w:ilvl w:val="0"/>
          <w:numId w:val="2"/>
        </w:numPr>
      </w:pPr>
      <w:r>
        <w:t xml:space="preserve">Display the content of </w:t>
      </w:r>
      <w:r>
        <w:rPr>
          <w:b/>
        </w:rPr>
        <w:t>hello.txt</w:t>
      </w:r>
      <w:r>
        <w:t xml:space="preserve"> in the command line.</w:t>
      </w:r>
    </w:p>
    <w:p w14:paraId="6EF9B127" w14:textId="473E7D67" w:rsidR="009E0BE9" w:rsidRDefault="009E0BE9" w:rsidP="009E0BE9">
      <w:pPr>
        <w:ind w:left="720"/>
      </w:pPr>
      <w:r w:rsidRPr="009E0BE9">
        <w:rPr>
          <w:noProof/>
        </w:rPr>
        <w:drawing>
          <wp:inline distT="0" distB="0" distL="0" distR="0" wp14:anchorId="435DC092" wp14:editId="7EB166F2">
            <wp:extent cx="4258269" cy="571580"/>
            <wp:effectExtent l="0" t="0" r="0" b="0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58269" cy="57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A68D1" w14:textId="76C73DCF" w:rsidR="00657ABF" w:rsidRPr="009E0BE9" w:rsidRDefault="00362ADD">
      <w:pPr>
        <w:numPr>
          <w:ilvl w:val="0"/>
          <w:numId w:val="2"/>
        </w:numPr>
      </w:pPr>
      <w:r>
        <w:t xml:space="preserve">Make directory </w:t>
      </w:r>
      <w:r>
        <w:rPr>
          <w:b/>
        </w:rPr>
        <w:t xml:space="preserve">test1  </w:t>
      </w:r>
      <w:r>
        <w:t>in the Desktop and copy</w:t>
      </w:r>
      <w:r>
        <w:rPr>
          <w:b/>
        </w:rPr>
        <w:t xml:space="preserve"> hello.txt</w:t>
      </w:r>
      <w:r>
        <w:t xml:space="preserve"> from </w:t>
      </w:r>
      <w:r>
        <w:rPr>
          <w:b/>
        </w:rPr>
        <w:t>test</w:t>
      </w:r>
      <w:r>
        <w:t xml:space="preserve"> to </w:t>
      </w:r>
      <w:r>
        <w:rPr>
          <w:b/>
        </w:rPr>
        <w:t>test1</w:t>
      </w:r>
    </w:p>
    <w:p w14:paraId="549B1D9E" w14:textId="2FB95AF6" w:rsidR="009E0BE9" w:rsidRDefault="009E0BE9" w:rsidP="009E0BE9">
      <w:pPr>
        <w:ind w:left="720"/>
      </w:pPr>
      <w:r w:rsidRPr="009E0BE9">
        <w:rPr>
          <w:noProof/>
        </w:rPr>
        <w:drawing>
          <wp:inline distT="0" distB="0" distL="0" distR="0" wp14:anchorId="74E360BD" wp14:editId="5203168A">
            <wp:extent cx="4753638" cy="924054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753638" cy="92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3DA24" w14:textId="4FF15CAE" w:rsidR="00657ABF" w:rsidRDefault="00362ADD">
      <w:pPr>
        <w:numPr>
          <w:ilvl w:val="0"/>
          <w:numId w:val="2"/>
        </w:numPr>
      </w:pPr>
      <w:r>
        <w:t xml:space="preserve"> Now delete the file </w:t>
      </w:r>
      <w:r>
        <w:rPr>
          <w:b/>
        </w:rPr>
        <w:t>hello.txt</w:t>
      </w:r>
      <w:r>
        <w:t xml:space="preserve"> in the current directory </w:t>
      </w:r>
    </w:p>
    <w:p w14:paraId="797D4EB5" w14:textId="24C04716" w:rsidR="005478B0" w:rsidRDefault="005478B0" w:rsidP="005478B0">
      <w:pPr>
        <w:ind w:left="720"/>
      </w:pPr>
      <w:r w:rsidRPr="005478B0">
        <w:rPr>
          <w:noProof/>
        </w:rPr>
        <w:drawing>
          <wp:inline distT="0" distB="0" distL="0" distR="0" wp14:anchorId="7F73DD7F" wp14:editId="1B054E6B">
            <wp:extent cx="4372585" cy="57158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372585" cy="57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47B1C" w14:textId="359E2D52" w:rsidR="00657ABF" w:rsidRDefault="00362ADD">
      <w:pPr>
        <w:numPr>
          <w:ilvl w:val="0"/>
          <w:numId w:val="2"/>
        </w:numPr>
      </w:pPr>
      <w:r>
        <w:t>Write a command to display your current directory.</w:t>
      </w:r>
    </w:p>
    <w:p w14:paraId="103D8373" w14:textId="23EF63B3" w:rsidR="005478B0" w:rsidRDefault="00C53A68" w:rsidP="005478B0">
      <w:pPr>
        <w:ind w:left="720"/>
      </w:pPr>
      <w:r w:rsidRPr="00C53A68">
        <w:rPr>
          <w:noProof/>
        </w:rPr>
        <w:lastRenderedPageBreak/>
        <w:drawing>
          <wp:inline distT="0" distB="0" distL="0" distR="0" wp14:anchorId="31D09F12" wp14:editId="2B735599">
            <wp:extent cx="4305901" cy="952633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305901" cy="952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3A788" w14:textId="686280B3" w:rsidR="00657ABF" w:rsidRPr="005478B0" w:rsidRDefault="00362ADD">
      <w:pPr>
        <w:numPr>
          <w:ilvl w:val="0"/>
          <w:numId w:val="2"/>
        </w:numPr>
      </w:pPr>
      <w:r>
        <w:t xml:space="preserve">Now rename the file to </w:t>
      </w:r>
      <w:r>
        <w:rPr>
          <w:b/>
        </w:rPr>
        <w:t xml:space="preserve">hello2.txt </w:t>
      </w:r>
    </w:p>
    <w:p w14:paraId="25F04B70" w14:textId="386AB07D" w:rsidR="005478B0" w:rsidRDefault="005478B0" w:rsidP="005478B0">
      <w:pPr>
        <w:ind w:left="720"/>
      </w:pPr>
      <w:r w:rsidRPr="005478B0">
        <w:rPr>
          <w:noProof/>
        </w:rPr>
        <w:drawing>
          <wp:inline distT="0" distB="0" distL="0" distR="0" wp14:anchorId="700175E3" wp14:editId="03147470">
            <wp:extent cx="5315692" cy="771633"/>
            <wp:effectExtent l="0" t="0" r="0" b="9525"/>
            <wp:docPr id="25" name="Picture 2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ext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315692" cy="771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ED563" w14:textId="42C3A09D" w:rsidR="00657ABF" w:rsidRDefault="00362ADD">
      <w:pPr>
        <w:numPr>
          <w:ilvl w:val="0"/>
          <w:numId w:val="2"/>
        </w:numPr>
      </w:pPr>
      <w:r>
        <w:t>Now navigate outside the directory test.</w:t>
      </w:r>
    </w:p>
    <w:p w14:paraId="65F57C27" w14:textId="6ADFC10B" w:rsidR="005478B0" w:rsidRDefault="005478B0" w:rsidP="005478B0">
      <w:pPr>
        <w:ind w:left="720"/>
      </w:pPr>
      <w:r w:rsidRPr="005478B0">
        <w:rPr>
          <w:noProof/>
        </w:rPr>
        <w:drawing>
          <wp:inline distT="0" distB="0" distL="0" distR="0" wp14:anchorId="24FDA36E" wp14:editId="3173841C">
            <wp:extent cx="3791479" cy="476316"/>
            <wp:effectExtent l="0" t="0" r="0" b="0"/>
            <wp:docPr id="26" name="Picture 2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791479" cy="476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D0DA9" w14:textId="379FF526" w:rsidR="00657ABF" w:rsidRDefault="00362ADD">
      <w:pPr>
        <w:numPr>
          <w:ilvl w:val="0"/>
          <w:numId w:val="2"/>
        </w:numPr>
      </w:pPr>
      <w:r>
        <w:t>Write the command to print the tree structure.</w:t>
      </w:r>
    </w:p>
    <w:p w14:paraId="0E8C7784" w14:textId="386E9D69" w:rsidR="005478B0" w:rsidRDefault="005478B0" w:rsidP="005478B0">
      <w:pPr>
        <w:ind w:left="720"/>
      </w:pPr>
      <w:r w:rsidRPr="005478B0">
        <w:rPr>
          <w:noProof/>
        </w:rPr>
        <w:drawing>
          <wp:inline distT="0" distB="0" distL="0" distR="0" wp14:anchorId="0699928D" wp14:editId="4C97D0B0">
            <wp:extent cx="3515216" cy="1495634"/>
            <wp:effectExtent l="0" t="0" r="9525" b="9525"/>
            <wp:docPr id="27" name="Picture 2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ext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515216" cy="1495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1C5F2" w14:textId="77777777" w:rsidR="00657ABF" w:rsidRDefault="00362ADD">
      <w:r>
        <w:br/>
      </w:r>
    </w:p>
    <w:p w14:paraId="01937536" w14:textId="77777777" w:rsidR="00657ABF" w:rsidRDefault="00657ABF"/>
    <w:p w14:paraId="1104571C" w14:textId="77777777" w:rsidR="00657ABF" w:rsidRDefault="00362ADD">
      <w:pPr>
        <w:spacing w:after="0" w:line="240" w:lineRule="auto"/>
        <w:rPr>
          <w:u w:val="single"/>
        </w:rPr>
      </w:pPr>
      <w:r>
        <w:br w:type="page"/>
      </w:r>
    </w:p>
    <w:p w14:paraId="6E8E9361" w14:textId="77777777" w:rsidR="00657ABF" w:rsidRDefault="00362ADD">
      <w:pPr>
        <w:rPr>
          <w:b/>
          <w:sz w:val="26"/>
          <w:szCs w:val="26"/>
          <w:u w:val="single"/>
        </w:rPr>
      </w:pPr>
      <w:r>
        <w:rPr>
          <w:b/>
          <w:sz w:val="26"/>
          <w:szCs w:val="26"/>
          <w:u w:val="single"/>
        </w:rPr>
        <w:lastRenderedPageBreak/>
        <w:t>Task 4</w:t>
      </w:r>
    </w:p>
    <w:p w14:paraId="6EB8DD25" w14:textId="77777777" w:rsidR="00657ABF" w:rsidRDefault="00362ADD">
      <w:r>
        <w:t>Create the following directory structure (identical to the one that you created in Windows Command Prompt):</w:t>
      </w:r>
    </w:p>
    <w:p w14:paraId="4508C210" w14:textId="77777777" w:rsidR="00657ABF" w:rsidRDefault="00362ADD">
      <w:r>
        <w:rPr>
          <w:b/>
        </w:rPr>
        <w:t>Note: MYMODULES must be inside &lt;your_name&gt; directory.</w:t>
      </w:r>
    </w:p>
    <w:p w14:paraId="7C09AFC2" w14:textId="77777777" w:rsidR="00657ABF" w:rsidRDefault="00362ADD">
      <w:r>
        <w:rPr>
          <w:noProof/>
        </w:rPr>
        <w:drawing>
          <wp:inline distT="0" distB="0" distL="0" distR="0" wp14:anchorId="76ED3738" wp14:editId="056C4E04">
            <wp:extent cx="3641725" cy="3450590"/>
            <wp:effectExtent l="0" t="0" r="0" b="0"/>
            <wp:docPr id="1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41725" cy="345059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AA89E6A" w14:textId="77777777" w:rsidR="00657ABF" w:rsidRDefault="00657ABF"/>
    <w:p w14:paraId="51D20294" w14:textId="77777777" w:rsidR="00657ABF" w:rsidRDefault="00362ADD">
      <w:r>
        <w:t xml:space="preserve">and insert it below (15 marks): </w:t>
      </w:r>
    </w:p>
    <w:p w14:paraId="00B9B8D8" w14:textId="77777777" w:rsidR="00657ABF" w:rsidRDefault="00362ADD">
      <w:r>
        <w:t>[Insert your picture here]</w:t>
      </w:r>
    </w:p>
    <w:p w14:paraId="6FF4D81C" w14:textId="580643C7" w:rsidR="00657ABF" w:rsidRDefault="006C1BA0">
      <w:r w:rsidRPr="006C1BA0">
        <w:rPr>
          <w:noProof/>
        </w:rPr>
        <w:lastRenderedPageBreak/>
        <w:drawing>
          <wp:inline distT="0" distB="0" distL="0" distR="0" wp14:anchorId="1691C2F3" wp14:editId="70F09162">
            <wp:extent cx="5915851" cy="5706271"/>
            <wp:effectExtent l="0" t="0" r="8890" b="889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15851" cy="5706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307C8" w14:textId="5FD2CE6E" w:rsidR="006C1BA0" w:rsidRDefault="006C1BA0">
      <w:r w:rsidRPr="006C1BA0">
        <w:rPr>
          <w:noProof/>
        </w:rPr>
        <w:lastRenderedPageBreak/>
        <w:drawing>
          <wp:inline distT="0" distB="0" distL="0" distR="0" wp14:anchorId="35462B5A" wp14:editId="5FF9E9EB">
            <wp:extent cx="4248743" cy="4001058"/>
            <wp:effectExtent l="0" t="0" r="0" b="0"/>
            <wp:docPr id="29" name="Picture 2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Text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248743" cy="4001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3995E" w14:textId="77777777" w:rsidR="00657ABF" w:rsidRDefault="00657ABF"/>
    <w:p w14:paraId="4DEF7F71" w14:textId="77777777" w:rsidR="00657ABF" w:rsidRDefault="00657ABF"/>
    <w:p w14:paraId="77F8F926" w14:textId="77777777" w:rsidR="00657ABF" w:rsidRDefault="00657ABF"/>
    <w:p w14:paraId="257B249C" w14:textId="77777777" w:rsidR="00657ABF" w:rsidRDefault="00657ABF"/>
    <w:p w14:paraId="00384D9E" w14:textId="77777777" w:rsidR="00657ABF" w:rsidRDefault="00657ABF"/>
    <w:p w14:paraId="0B064AD1" w14:textId="77777777" w:rsidR="00657ABF" w:rsidRDefault="00657ABF"/>
    <w:p w14:paraId="0B70F20C" w14:textId="77777777" w:rsidR="00657ABF" w:rsidRDefault="00657ABF"/>
    <w:p w14:paraId="0702681B" w14:textId="77777777" w:rsidR="00657ABF" w:rsidRDefault="00657ABF"/>
    <w:p w14:paraId="02608F69" w14:textId="77777777" w:rsidR="00657ABF" w:rsidRDefault="00657ABF"/>
    <w:p w14:paraId="4D6A532D" w14:textId="77777777" w:rsidR="00657ABF" w:rsidRDefault="00657ABF"/>
    <w:p w14:paraId="282D84F5" w14:textId="77777777" w:rsidR="00E96267" w:rsidRDefault="00E96267"/>
    <w:p w14:paraId="756F55CC" w14:textId="77777777" w:rsidR="00E96267" w:rsidRDefault="00E96267"/>
    <w:p w14:paraId="442805C6" w14:textId="77777777" w:rsidR="00E96267" w:rsidRDefault="00E96267"/>
    <w:p w14:paraId="129A3F33" w14:textId="77777777" w:rsidR="00E96267" w:rsidRDefault="00E96267"/>
    <w:p w14:paraId="0305BE19" w14:textId="77777777" w:rsidR="00657ABF" w:rsidRDefault="00362ADD">
      <w:pPr>
        <w:rPr>
          <w:b/>
          <w:sz w:val="26"/>
          <w:szCs w:val="26"/>
          <w:u w:val="single"/>
        </w:rPr>
      </w:pPr>
      <w:r>
        <w:rPr>
          <w:b/>
          <w:sz w:val="26"/>
          <w:szCs w:val="26"/>
          <w:u w:val="single"/>
        </w:rPr>
        <w:lastRenderedPageBreak/>
        <w:t>Task 5</w:t>
      </w:r>
    </w:p>
    <w:p w14:paraId="0E5A7304" w14:textId="77777777" w:rsidR="00657ABF" w:rsidRDefault="00362ADD">
      <w:pPr>
        <w:rPr>
          <w:b/>
          <w:u w:val="single"/>
        </w:rPr>
      </w:pPr>
      <w:r>
        <w:rPr>
          <w:b/>
          <w:u w:val="single"/>
        </w:rPr>
        <w:t>Batch file material (50 marks in total)</w:t>
      </w:r>
    </w:p>
    <w:p w14:paraId="54F15D63" w14:textId="4A987FD9" w:rsidR="006C1BA0" w:rsidRDefault="00362ADD">
      <w:r>
        <w:t xml:space="preserve">Create a batch file (windows) </w:t>
      </w:r>
      <w:r>
        <w:rPr>
          <w:b/>
          <w:color w:val="FF0000"/>
        </w:rPr>
        <w:t>YourNumber.bat</w:t>
      </w:r>
      <w:r>
        <w:t xml:space="preserve"> from notepad (or your preferred text editor). Create this program on your home drive (or portable drive – USB) ready for execution.</w:t>
      </w:r>
    </w:p>
    <w:p w14:paraId="4335433F" w14:textId="77777777" w:rsidR="00657ABF" w:rsidRDefault="00362ADD">
      <w:r>
        <w:t>The batch file should create a directory structure similar to the one create for the first section of this assignment but the directory entries should be provided from an input request from the batch file itself.</w:t>
      </w:r>
    </w:p>
    <w:p w14:paraId="6D6197AF" w14:textId="77777777" w:rsidR="00657ABF" w:rsidRDefault="00362ADD">
      <w:bookmarkStart w:id="0" w:name="_heading=h.gjdgxs" w:colFirst="0" w:colLast="0"/>
      <w:bookmarkEnd w:id="0"/>
      <w:r>
        <w:t>You should be able to create a root directory and directory structure and populate it if required. The batch file program will ask for names (</w:t>
      </w:r>
      <w:r>
        <w:rPr>
          <w:b/>
          <w:color w:val="FF0000"/>
        </w:rPr>
        <w:t>input directory names and file names</w:t>
      </w:r>
      <w:r>
        <w:t xml:space="preserve">) to be used and have some form of </w:t>
      </w:r>
      <w:r>
        <w:rPr>
          <w:b/>
          <w:color w:val="FF0000"/>
        </w:rPr>
        <w:t>error checking</w:t>
      </w:r>
      <w:r>
        <w:t xml:space="preserve"> (empty – incorrect character, length, etc.) You can add other features such as being able to edit the new structure from within the batch file program (</w:t>
      </w:r>
      <w:r>
        <w:rPr>
          <w:b/>
          <w:color w:val="FF0000"/>
        </w:rPr>
        <w:t>find and change a directory name</w:t>
      </w:r>
      <w:r>
        <w:t>).</w:t>
      </w:r>
    </w:p>
    <w:p w14:paraId="5404FF92" w14:textId="77777777" w:rsidR="00657ABF" w:rsidRDefault="00362ADD">
      <w:r>
        <w:t>Run batch file from windows prompt:    YourNumber.bat &lt;enter&gt;</w:t>
      </w:r>
    </w:p>
    <w:p w14:paraId="4A6DE745" w14:textId="4CE8005D" w:rsidR="00542D12" w:rsidRDefault="00542D12"/>
    <w:p w14:paraId="25B60497" w14:textId="77777777" w:rsidR="00542D12" w:rsidRDefault="00542D12"/>
    <w:p w14:paraId="2EC2B0DD" w14:textId="77777777" w:rsidR="00542D12" w:rsidRDefault="00542D12"/>
    <w:p w14:paraId="6D5F5794" w14:textId="7B62CC51" w:rsidR="00542D12" w:rsidRDefault="00542D12"/>
    <w:p w14:paraId="48D77628" w14:textId="18454C25" w:rsidR="00B82468" w:rsidRDefault="00B82468"/>
    <w:p w14:paraId="5ECD6C90" w14:textId="77777777" w:rsidR="00657ABF" w:rsidRDefault="00657ABF"/>
    <w:p w14:paraId="09CAB911" w14:textId="77777777" w:rsidR="00657ABF" w:rsidRDefault="00657ABF"/>
    <w:p w14:paraId="412A721B" w14:textId="77777777" w:rsidR="00657ABF" w:rsidRDefault="00657ABF"/>
    <w:p w14:paraId="146840BD" w14:textId="3586DFB7" w:rsidR="00657ABF" w:rsidRDefault="00657ABF"/>
    <w:p w14:paraId="7E885EB5" w14:textId="77777777" w:rsidR="00657ABF" w:rsidRDefault="00657ABF"/>
    <w:p w14:paraId="50A653F8" w14:textId="77777777" w:rsidR="00657ABF" w:rsidRDefault="00362ADD">
      <w:r>
        <w:t>[Insert your picture(s) here] – Directory structure created / menu of batch file (inputs and output when batch file is executed) (10 marks)</w:t>
      </w:r>
    </w:p>
    <w:p w14:paraId="53A3EB3E" w14:textId="5DB388FA" w:rsidR="00883429" w:rsidRDefault="00B2206D">
      <w:r w:rsidRPr="00B2206D">
        <w:lastRenderedPageBreak/>
        <w:drawing>
          <wp:inline distT="0" distB="0" distL="0" distR="0" wp14:anchorId="4B9AC912" wp14:editId="0C2097C0">
            <wp:extent cx="3991532" cy="2495898"/>
            <wp:effectExtent l="0" t="0" r="952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991532" cy="2495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4E6B16" w14:textId="3E2271B4" w:rsidR="00657ABF" w:rsidRDefault="00657ABF"/>
    <w:p w14:paraId="6D6EF133" w14:textId="70DD5091" w:rsidR="00657ABF" w:rsidRDefault="00657ABF"/>
    <w:p w14:paraId="542812EF" w14:textId="77777777" w:rsidR="00657ABF" w:rsidRDefault="00657ABF"/>
    <w:p w14:paraId="206B39C3" w14:textId="77777777" w:rsidR="00657ABF" w:rsidRDefault="00657ABF"/>
    <w:p w14:paraId="4C93A6A3" w14:textId="77777777" w:rsidR="00657ABF" w:rsidRDefault="00362ADD">
      <w:r>
        <w:t>[Insert your  text here] – batch file listing (script)(40 marks)</w:t>
      </w:r>
    </w:p>
    <w:p w14:paraId="778EA568" w14:textId="5F26BBF1" w:rsidR="005332FD" w:rsidRDefault="005C305D">
      <w:r>
        <w:t>@ECHO OFF</w:t>
      </w:r>
    </w:p>
    <w:p w14:paraId="653712C1" w14:textId="55034CB0" w:rsidR="00FA4ED8" w:rsidRDefault="005C305D">
      <w:r>
        <w:t xml:space="preserve">SET /P </w:t>
      </w:r>
      <w:r w:rsidR="00D013AB">
        <w:t>folder</w:t>
      </w:r>
      <w:r w:rsidR="00FA4ED8">
        <w:t>name=</w:t>
      </w:r>
      <w:r w:rsidR="001808DB">
        <w:t>Enter the name for folder:</w:t>
      </w:r>
    </w:p>
    <w:p w14:paraId="79F36F81" w14:textId="77A80F13" w:rsidR="00FA4ED8" w:rsidRDefault="00FA4ED8">
      <w:r>
        <w:t xml:space="preserve">SET /P </w:t>
      </w:r>
      <w:r w:rsidR="00D013AB">
        <w:t>modulename</w:t>
      </w:r>
      <w:r>
        <w:t>=</w:t>
      </w:r>
      <w:r w:rsidR="001808DB">
        <w:t xml:space="preserve">Enter the </w:t>
      </w:r>
      <w:r w:rsidR="00D20F0C">
        <w:t>name for module:</w:t>
      </w:r>
    </w:p>
    <w:p w14:paraId="38EB8A65" w14:textId="5E1CF417" w:rsidR="00FA4ED8" w:rsidRDefault="00FA4ED8">
      <w:r>
        <w:t>SET /P f</w:t>
      </w:r>
      <w:r w:rsidR="002F0B11">
        <w:t>ile</w:t>
      </w:r>
      <w:r>
        <w:t>name=</w:t>
      </w:r>
      <w:r w:rsidR="00D20F0C">
        <w:t>Enter the name for the file:</w:t>
      </w:r>
    </w:p>
    <w:p w14:paraId="265BE139" w14:textId="5956C71A" w:rsidR="00F975DB" w:rsidRDefault="00F975DB">
      <w:r>
        <w:t>mkdir %</w:t>
      </w:r>
      <w:r w:rsidR="002F0B11">
        <w:t>foldername%</w:t>
      </w:r>
    </w:p>
    <w:p w14:paraId="15BEF2F8" w14:textId="44C466AA" w:rsidR="002F0B11" w:rsidRDefault="00D013AB">
      <w:r>
        <w:t>cd</w:t>
      </w:r>
      <w:r w:rsidR="002F0B11">
        <w:t xml:space="preserve"> %</w:t>
      </w:r>
      <w:r w:rsidR="00570274">
        <w:t>foldername%</w:t>
      </w:r>
    </w:p>
    <w:p w14:paraId="3D321B4B" w14:textId="2FCBD961" w:rsidR="00570274" w:rsidRDefault="00570274">
      <w:r>
        <w:t>mkdir %modulename%</w:t>
      </w:r>
    </w:p>
    <w:p w14:paraId="6FD221A3" w14:textId="0ACB6CC2" w:rsidR="00570274" w:rsidRDefault="00570274">
      <w:r>
        <w:t>cd %modulename%</w:t>
      </w:r>
    </w:p>
    <w:p w14:paraId="6C069D2B" w14:textId="1390BD17" w:rsidR="00570274" w:rsidRDefault="00570274">
      <w:r>
        <w:t>mkdir</w:t>
      </w:r>
      <w:r w:rsidR="005B7262">
        <w:t xml:space="preserve"> Lecturers</w:t>
      </w:r>
    </w:p>
    <w:p w14:paraId="10E950BA" w14:textId="01BAEBF7" w:rsidR="005B7262" w:rsidRDefault="005B7262">
      <w:r>
        <w:t>cd Lecturers</w:t>
      </w:r>
    </w:p>
    <w:p w14:paraId="21F18DA5" w14:textId="2B7078E6" w:rsidR="004F6C6C" w:rsidRDefault="004F6C6C">
      <w:r>
        <w:t>ECHO “file”&gt; %f</w:t>
      </w:r>
      <w:r w:rsidR="007C708D">
        <w:t>ile</w:t>
      </w:r>
      <w:r w:rsidR="00566468">
        <w:t>n</w:t>
      </w:r>
      <w:r>
        <w:t>ame%</w:t>
      </w:r>
    </w:p>
    <w:p w14:paraId="0CC0CA3E" w14:textId="519955F3" w:rsidR="005B7262" w:rsidRDefault="005B7262">
      <w:r>
        <w:t>cd ..</w:t>
      </w:r>
    </w:p>
    <w:p w14:paraId="7EF401E2" w14:textId="5A55B63B" w:rsidR="005B7262" w:rsidRDefault="005B7262">
      <w:r>
        <w:t>cd ..</w:t>
      </w:r>
    </w:p>
    <w:p w14:paraId="2921FF84" w14:textId="4C2C090A" w:rsidR="005B7262" w:rsidRDefault="005B7262">
      <w:r>
        <w:t>cd ..</w:t>
      </w:r>
    </w:p>
    <w:p w14:paraId="1C10739C" w14:textId="32D4FA09" w:rsidR="005B7262" w:rsidRDefault="005B7262">
      <w:r>
        <w:lastRenderedPageBreak/>
        <w:t>TREE %</w:t>
      </w:r>
      <w:r w:rsidR="00803839">
        <w:t>foldername% /F</w:t>
      </w:r>
    </w:p>
    <w:p w14:paraId="35904C1D" w14:textId="5FBEC3BE" w:rsidR="00803839" w:rsidRDefault="00803839">
      <w:r>
        <w:t>PAUSE</w:t>
      </w:r>
    </w:p>
    <w:sectPr w:rsidR="00803839">
      <w:pgSz w:w="11906" w:h="16838"/>
      <w:pgMar w:top="1440" w:right="1080" w:bottom="1440" w:left="108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roman"/>
    <w:notTrueType/>
    <w:pitch w:val="default"/>
  </w:font>
  <w:font w:name="Georgia">
    <w:panose1 w:val="02040502050405020303"/>
    <w:charset w:val="00"/>
    <w:family w:val="auto"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971F39"/>
    <w:multiLevelType w:val="multilevel"/>
    <w:tmpl w:val="F8EC089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4A5F74"/>
    <w:multiLevelType w:val="multilevel"/>
    <w:tmpl w:val="72A0E6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632512091">
    <w:abstractNumId w:val="0"/>
  </w:num>
  <w:num w:numId="2" w16cid:durableId="2389458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NjM2srAwN7A0MDJQ0lEKTi0uzszPAykwqQUAkf2dCiwAAAA="/>
  </w:docVars>
  <w:rsids>
    <w:rsidRoot w:val="00657ABF"/>
    <w:rsid w:val="001808DB"/>
    <w:rsid w:val="00293DB6"/>
    <w:rsid w:val="002F0B11"/>
    <w:rsid w:val="00362ADD"/>
    <w:rsid w:val="00485C9E"/>
    <w:rsid w:val="004F6C6C"/>
    <w:rsid w:val="005332FD"/>
    <w:rsid w:val="00542D12"/>
    <w:rsid w:val="005478B0"/>
    <w:rsid w:val="00566468"/>
    <w:rsid w:val="00570274"/>
    <w:rsid w:val="005B7262"/>
    <w:rsid w:val="005C305D"/>
    <w:rsid w:val="00657ABF"/>
    <w:rsid w:val="00670005"/>
    <w:rsid w:val="006C1BA0"/>
    <w:rsid w:val="00732F0F"/>
    <w:rsid w:val="00773732"/>
    <w:rsid w:val="007C708D"/>
    <w:rsid w:val="007D1F43"/>
    <w:rsid w:val="00803839"/>
    <w:rsid w:val="00830F9C"/>
    <w:rsid w:val="00883429"/>
    <w:rsid w:val="008B02A8"/>
    <w:rsid w:val="009E0BE9"/>
    <w:rsid w:val="00AC28D8"/>
    <w:rsid w:val="00AD3890"/>
    <w:rsid w:val="00AD5883"/>
    <w:rsid w:val="00AE09F3"/>
    <w:rsid w:val="00AF0FD7"/>
    <w:rsid w:val="00B2206D"/>
    <w:rsid w:val="00B82468"/>
    <w:rsid w:val="00C53A68"/>
    <w:rsid w:val="00C9473F"/>
    <w:rsid w:val="00D013AB"/>
    <w:rsid w:val="00D20F0C"/>
    <w:rsid w:val="00D64D58"/>
    <w:rsid w:val="00DD7979"/>
    <w:rsid w:val="00E96267"/>
    <w:rsid w:val="00ED75B5"/>
    <w:rsid w:val="00F975DB"/>
    <w:rsid w:val="00FA4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900340"/>
  <w15:docId w15:val="{B4499688-56FF-4E2B-BD99-370E91DDE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5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Pr>
      <w:sz w:val="22"/>
      <w:szCs w:val="22"/>
      <w:lang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924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30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21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9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5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3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2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3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1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9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5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0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0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8" Type="http://schemas.openxmlformats.org/officeDocument/2006/relationships/image" Target="media/image3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m5xgNAiRNZ1JZ4lG0DgRHS3nHjA==">AMUW2mVe+L6Kc+pXcgN8xHbbyudlzWA8CPZQJmBowBbnHBAFLKcrVQdkcGm08iBZC18SiG9afCI9tOeORWFId5CAaJ1Kgpvter5gTwqMBZJXzMGx1Av6pIu/jTCE3lyq+epc2qnYFEPy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4</TotalTime>
  <Pages>15</Pages>
  <Words>595</Words>
  <Characters>339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kson, Martin (Dr)</dc:creator>
  <cp:lastModifiedBy>Naomi Theeng</cp:lastModifiedBy>
  <cp:revision>37</cp:revision>
  <dcterms:created xsi:type="dcterms:W3CDTF">2019-10-17T09:09:00Z</dcterms:created>
  <dcterms:modified xsi:type="dcterms:W3CDTF">2023-02-07T17:30:00Z</dcterms:modified>
</cp:coreProperties>
</file>